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1C2B" w:rsidRDefault="00101C2B" w:rsidP="001F140C">
      <w:pPr>
        <w:jc w:val="both"/>
        <w:rPr>
          <w:b/>
          <w:sz w:val="24"/>
          <w:szCs w:val="24"/>
          <w:lang w:val="en-US"/>
        </w:rPr>
      </w:pPr>
      <w:r w:rsidRPr="00CD17FE">
        <w:rPr>
          <w:b/>
          <w:sz w:val="24"/>
          <w:szCs w:val="24"/>
          <w:lang w:val="en-US"/>
        </w:rPr>
        <w:t>Zoom instructions</w:t>
      </w:r>
    </w:p>
    <w:p w:rsidR="00561EED" w:rsidRPr="00CD17FE" w:rsidRDefault="00101C2B" w:rsidP="001F140C">
      <w:pPr>
        <w:jc w:val="both"/>
        <w:rPr>
          <w:sz w:val="24"/>
          <w:szCs w:val="24"/>
          <w:lang w:val="en-US"/>
        </w:rPr>
      </w:pPr>
      <w:r w:rsidRPr="00CD17FE">
        <w:rPr>
          <w:b/>
          <w:sz w:val="24"/>
          <w:szCs w:val="24"/>
          <w:lang w:val="en-US"/>
        </w:rPr>
        <w:t>Before the class</w:t>
      </w:r>
      <w:r w:rsidRPr="00CD17FE">
        <w:rPr>
          <w:sz w:val="24"/>
          <w:szCs w:val="24"/>
          <w:lang w:val="en-US"/>
        </w:rPr>
        <w:t>:</w:t>
      </w:r>
    </w:p>
    <w:p w:rsidR="00D633E4" w:rsidRDefault="00101C2B" w:rsidP="001F140C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CD17FE">
        <w:rPr>
          <w:sz w:val="24"/>
          <w:szCs w:val="24"/>
          <w:lang w:val="en-US"/>
        </w:rPr>
        <w:t xml:space="preserve">Please download and install the Zoom app before the course starts, and use the app whenever possible. </w:t>
      </w:r>
    </w:p>
    <w:p w:rsidR="00101C2B" w:rsidRPr="00CD17FE" w:rsidRDefault="00101C2B" w:rsidP="00D633E4">
      <w:pPr>
        <w:pStyle w:val="ListParagraph"/>
        <w:jc w:val="both"/>
        <w:rPr>
          <w:sz w:val="24"/>
          <w:szCs w:val="24"/>
          <w:lang w:val="en-US"/>
        </w:rPr>
      </w:pPr>
      <w:r w:rsidRPr="00CD17FE">
        <w:rPr>
          <w:sz w:val="24"/>
          <w:szCs w:val="24"/>
          <w:lang w:val="en-US"/>
        </w:rPr>
        <w:t>Participants usually have audio problems when joining the meeting from a browser</w:t>
      </w:r>
      <w:r w:rsidR="00A776D2">
        <w:rPr>
          <w:sz w:val="24"/>
          <w:szCs w:val="24"/>
          <w:lang w:val="en-US"/>
        </w:rPr>
        <w:t xml:space="preserve"> without downloading </w:t>
      </w:r>
      <w:r w:rsidR="004D1AE0">
        <w:rPr>
          <w:sz w:val="24"/>
          <w:szCs w:val="24"/>
          <w:lang w:val="en-US"/>
        </w:rPr>
        <w:t>plug-in</w:t>
      </w:r>
      <w:r w:rsidR="00A776D2">
        <w:rPr>
          <w:sz w:val="24"/>
          <w:szCs w:val="24"/>
          <w:lang w:val="en-US"/>
        </w:rPr>
        <w:t xml:space="preserve"> or software</w:t>
      </w:r>
      <w:r w:rsidRPr="00CD17FE">
        <w:rPr>
          <w:sz w:val="24"/>
          <w:szCs w:val="24"/>
          <w:lang w:val="en-US"/>
        </w:rPr>
        <w:t>, thus using browsers for Zoom meetings is possible but not recommended.</w:t>
      </w:r>
    </w:p>
    <w:p w:rsidR="00101C2B" w:rsidRPr="00CD17FE" w:rsidRDefault="00101C2B" w:rsidP="001F140C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CD17FE">
        <w:rPr>
          <w:sz w:val="24"/>
          <w:szCs w:val="24"/>
          <w:lang w:val="en-US"/>
        </w:rPr>
        <w:t>Please test your devices (mic</w:t>
      </w:r>
      <w:r w:rsidR="004D1AE0">
        <w:rPr>
          <w:sz w:val="24"/>
          <w:szCs w:val="24"/>
          <w:lang w:val="en-US"/>
        </w:rPr>
        <w:t>rophone</w:t>
      </w:r>
      <w:r w:rsidRPr="00CD17FE">
        <w:rPr>
          <w:sz w:val="24"/>
          <w:szCs w:val="24"/>
          <w:lang w:val="en-US"/>
        </w:rPr>
        <w:t xml:space="preserve">, camera, </w:t>
      </w:r>
      <w:r w:rsidR="004D1AE0" w:rsidRPr="00CD17FE">
        <w:rPr>
          <w:sz w:val="24"/>
          <w:szCs w:val="24"/>
          <w:lang w:val="en-US"/>
        </w:rPr>
        <w:t>and speaker</w:t>
      </w:r>
      <w:r w:rsidRPr="00CD17FE">
        <w:rPr>
          <w:sz w:val="24"/>
          <w:szCs w:val="24"/>
          <w:lang w:val="en-US"/>
        </w:rPr>
        <w:t>)</w:t>
      </w:r>
      <w:r w:rsidR="00020BD6" w:rsidRPr="00CD17FE">
        <w:rPr>
          <w:sz w:val="24"/>
          <w:szCs w:val="24"/>
          <w:lang w:val="en-US"/>
        </w:rPr>
        <w:t xml:space="preserve"> and your connection</w:t>
      </w:r>
      <w:r w:rsidRPr="00CD17FE">
        <w:rPr>
          <w:sz w:val="24"/>
          <w:szCs w:val="24"/>
          <w:lang w:val="en-US"/>
        </w:rPr>
        <w:t xml:space="preserve"> in advance and join the class at least 5 minutes early to make sure things work properly.</w:t>
      </w:r>
    </w:p>
    <w:p w:rsidR="00101C2B" w:rsidRPr="00CD17FE" w:rsidRDefault="00101C2B" w:rsidP="001F140C">
      <w:pPr>
        <w:jc w:val="both"/>
        <w:rPr>
          <w:b/>
          <w:sz w:val="24"/>
          <w:szCs w:val="24"/>
          <w:lang w:val="en-US"/>
        </w:rPr>
      </w:pPr>
      <w:r w:rsidRPr="00CD17FE">
        <w:rPr>
          <w:b/>
          <w:sz w:val="24"/>
          <w:szCs w:val="24"/>
          <w:lang w:val="en-US"/>
        </w:rPr>
        <w:t>How to join the class:</w:t>
      </w:r>
    </w:p>
    <w:p w:rsidR="004C4E0D" w:rsidRPr="00CD17FE" w:rsidRDefault="004C4E0D" w:rsidP="001F140C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US"/>
        </w:rPr>
      </w:pPr>
      <w:r w:rsidRPr="00CD17FE">
        <w:rPr>
          <w:sz w:val="24"/>
          <w:szCs w:val="24"/>
          <w:lang w:val="en-US"/>
        </w:rPr>
        <w:t xml:space="preserve">A link and a meeting ID will be posted on the course homepage. Click on the link or use the meeting ID to join. </w:t>
      </w:r>
    </w:p>
    <w:p w:rsidR="00A776D2" w:rsidRPr="00CD17FE" w:rsidRDefault="00101C2B" w:rsidP="00A776D2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US"/>
        </w:rPr>
      </w:pPr>
      <w:r w:rsidRPr="00CD17FE">
        <w:rPr>
          <w:sz w:val="24"/>
          <w:szCs w:val="24"/>
          <w:lang w:val="en-US"/>
        </w:rPr>
        <w:t>Please use your full name when joining the class</w:t>
      </w:r>
    </w:p>
    <w:p w:rsidR="00101C2B" w:rsidRPr="00CD17FE" w:rsidRDefault="00101C2B" w:rsidP="001F140C">
      <w:pPr>
        <w:jc w:val="both"/>
        <w:rPr>
          <w:sz w:val="24"/>
          <w:szCs w:val="24"/>
          <w:lang w:val="en-US"/>
        </w:rPr>
      </w:pPr>
      <w:r w:rsidRPr="00CD17FE">
        <w:rPr>
          <w:b/>
          <w:sz w:val="24"/>
          <w:szCs w:val="24"/>
          <w:lang w:val="en-US"/>
        </w:rPr>
        <w:t>During the class</w:t>
      </w:r>
      <w:r w:rsidRPr="00CD17FE">
        <w:rPr>
          <w:sz w:val="24"/>
          <w:szCs w:val="24"/>
          <w:lang w:val="en-US"/>
        </w:rPr>
        <w:t>:</w:t>
      </w:r>
    </w:p>
    <w:p w:rsidR="00101C2B" w:rsidRPr="00CD17FE" w:rsidRDefault="00101C2B" w:rsidP="001F140C">
      <w:pPr>
        <w:pStyle w:val="ListParagraph"/>
        <w:numPr>
          <w:ilvl w:val="0"/>
          <w:numId w:val="3"/>
        </w:numPr>
        <w:ind w:left="709"/>
        <w:jc w:val="both"/>
        <w:rPr>
          <w:sz w:val="24"/>
          <w:szCs w:val="24"/>
          <w:lang w:val="en-US"/>
        </w:rPr>
      </w:pPr>
      <w:r w:rsidRPr="00CD17FE">
        <w:rPr>
          <w:sz w:val="24"/>
          <w:szCs w:val="24"/>
          <w:lang w:val="en-US"/>
        </w:rPr>
        <w:t xml:space="preserve">Mute your microphone, unless </w:t>
      </w:r>
      <w:r w:rsidR="004C4E0D" w:rsidRPr="00CD17FE">
        <w:rPr>
          <w:sz w:val="24"/>
          <w:szCs w:val="24"/>
          <w:lang w:val="en-US"/>
        </w:rPr>
        <w:t>you’re instructed to do otherwise</w:t>
      </w:r>
    </w:p>
    <w:p w:rsidR="001F140C" w:rsidRPr="00CD17FE" w:rsidRDefault="001F140C" w:rsidP="001F140C">
      <w:pPr>
        <w:pStyle w:val="ListParagraph"/>
        <w:numPr>
          <w:ilvl w:val="0"/>
          <w:numId w:val="3"/>
        </w:numPr>
        <w:ind w:left="709"/>
        <w:jc w:val="both"/>
        <w:rPr>
          <w:sz w:val="24"/>
          <w:szCs w:val="24"/>
          <w:lang w:val="en-US"/>
        </w:rPr>
      </w:pPr>
      <w:r w:rsidRPr="00CD17FE">
        <w:rPr>
          <w:sz w:val="24"/>
          <w:szCs w:val="24"/>
          <w:lang w:val="en-US"/>
        </w:rPr>
        <w:t xml:space="preserve">The participant controls can be found at the bottom of </w:t>
      </w:r>
      <w:r w:rsidR="00020BD6" w:rsidRPr="00CD17FE">
        <w:rPr>
          <w:sz w:val="24"/>
          <w:szCs w:val="24"/>
          <w:lang w:val="en-US"/>
        </w:rPr>
        <w:t xml:space="preserve">the </w:t>
      </w:r>
      <w:r w:rsidRPr="00CD17FE">
        <w:rPr>
          <w:sz w:val="24"/>
          <w:szCs w:val="24"/>
          <w:lang w:val="en-US"/>
        </w:rPr>
        <w:t>Zoom window</w:t>
      </w:r>
      <w:r w:rsidR="00D64845" w:rsidRPr="00CD17FE">
        <w:rPr>
          <w:sz w:val="24"/>
          <w:szCs w:val="24"/>
          <w:lang w:val="en-US"/>
        </w:rPr>
        <w:t>:</w:t>
      </w:r>
    </w:p>
    <w:p w:rsidR="001F140C" w:rsidRPr="00CD17FE" w:rsidRDefault="001F140C" w:rsidP="00D64845">
      <w:pPr>
        <w:pStyle w:val="ListParagraph"/>
        <w:ind w:left="709"/>
        <w:jc w:val="both"/>
        <w:rPr>
          <w:sz w:val="24"/>
          <w:szCs w:val="24"/>
          <w:lang w:val="en-US"/>
        </w:rPr>
      </w:pPr>
      <w:r w:rsidRPr="00CD17FE">
        <w:rPr>
          <w:noProof/>
          <w:sz w:val="24"/>
          <w:szCs w:val="24"/>
          <w:lang w:val="en-GB" w:eastAsia="en-GB"/>
        </w:rPr>
        <w:drawing>
          <wp:inline distT="0" distB="0" distL="0" distR="0">
            <wp:extent cx="5099824" cy="279959"/>
            <wp:effectExtent l="0" t="0" r="0" b="6350"/>
            <wp:docPr id="1" name="Picture 1" descr="https://assets.zoom.us/images/en-us/desktop/generic/in-meeting/attendee-control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sets.zoom.us/images/en-us/desktop/generic/in-meeting/attendee-controls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00" cy="285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4845" w:rsidRPr="00CD17FE" w:rsidRDefault="00D64845" w:rsidP="00D64845">
      <w:pPr>
        <w:pStyle w:val="ListParagraph"/>
        <w:numPr>
          <w:ilvl w:val="0"/>
          <w:numId w:val="3"/>
        </w:numPr>
        <w:ind w:left="709"/>
        <w:jc w:val="both"/>
        <w:rPr>
          <w:sz w:val="24"/>
          <w:szCs w:val="24"/>
          <w:lang w:val="en-US"/>
        </w:rPr>
      </w:pPr>
      <w:r w:rsidRPr="00CD17FE">
        <w:rPr>
          <w:sz w:val="24"/>
          <w:szCs w:val="24"/>
          <w:lang w:val="en-US"/>
        </w:rPr>
        <w:t>Click on “Participants” to see the list of participants and more non-verbal icons</w:t>
      </w:r>
      <w:r w:rsidR="00020BD6" w:rsidRPr="00CD17FE">
        <w:rPr>
          <w:sz w:val="24"/>
          <w:szCs w:val="24"/>
          <w:lang w:val="en-US"/>
        </w:rPr>
        <w:t>, which will be used during the class.</w:t>
      </w:r>
    </w:p>
    <w:p w:rsidR="00D64845" w:rsidRPr="00CD17FE" w:rsidRDefault="00D64845" w:rsidP="00D64845">
      <w:pPr>
        <w:pStyle w:val="ListParagraph"/>
        <w:ind w:left="709"/>
        <w:jc w:val="both"/>
        <w:rPr>
          <w:sz w:val="24"/>
          <w:szCs w:val="24"/>
          <w:lang w:val="en-US"/>
        </w:rPr>
      </w:pPr>
      <w:r w:rsidRPr="00CD17FE">
        <w:rPr>
          <w:noProof/>
          <w:sz w:val="24"/>
          <w:szCs w:val="24"/>
          <w:lang w:val="en-GB" w:eastAsia="en-GB"/>
        </w:rPr>
        <w:drawing>
          <wp:inline distT="0" distB="0" distL="0" distR="0">
            <wp:extent cx="3311912" cy="1171465"/>
            <wp:effectExtent l="0" t="0" r="3175" b="0"/>
            <wp:docPr id="2" name="Picture 2" descr="https://assets.zoom.us/images/en-us/desktop/generic/participants-list-status-ic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ssets.zoom.us/images/en-us/desktop/generic/participants-list-status-icons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636" cy="1177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76D2" w:rsidRDefault="00A776D2" w:rsidP="00A776D2">
      <w:pPr>
        <w:pStyle w:val="ListParagraph"/>
        <w:jc w:val="both"/>
        <w:rPr>
          <w:sz w:val="24"/>
          <w:szCs w:val="24"/>
          <w:lang w:val="en-US"/>
        </w:rPr>
      </w:pPr>
    </w:p>
    <w:p w:rsidR="00A776D2" w:rsidRPr="00A776D2" w:rsidRDefault="00A776D2" w:rsidP="00A776D2">
      <w:pPr>
        <w:pStyle w:val="ListParagraph"/>
        <w:numPr>
          <w:ilvl w:val="0"/>
          <w:numId w:val="3"/>
        </w:numPr>
        <w:ind w:left="709"/>
        <w:jc w:val="both"/>
        <w:rPr>
          <w:sz w:val="24"/>
          <w:szCs w:val="24"/>
          <w:lang w:val="en-US"/>
        </w:rPr>
      </w:pPr>
      <w:r w:rsidRPr="00A776D2">
        <w:rPr>
          <w:sz w:val="24"/>
          <w:szCs w:val="24"/>
          <w:lang w:val="en-US"/>
        </w:rPr>
        <w:t>If you have audio problems, first check the audio settings by clicking on the small arrow next to “mute/</w:t>
      </w:r>
      <w:proofErr w:type="spellStart"/>
      <w:r w:rsidRPr="00A776D2">
        <w:rPr>
          <w:sz w:val="24"/>
          <w:szCs w:val="24"/>
          <w:lang w:val="en-US"/>
        </w:rPr>
        <w:t>unmute</w:t>
      </w:r>
      <w:proofErr w:type="spellEnd"/>
      <w:r w:rsidRPr="00A776D2">
        <w:rPr>
          <w:sz w:val="24"/>
          <w:szCs w:val="24"/>
          <w:lang w:val="en-US"/>
        </w:rPr>
        <w:t>” icon</w:t>
      </w:r>
    </w:p>
    <w:p w:rsidR="00A776D2" w:rsidRDefault="00A776D2" w:rsidP="00A776D2">
      <w:pPr>
        <w:pStyle w:val="ListParagraph"/>
        <w:jc w:val="center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GB" w:eastAsia="en-GB"/>
        </w:rPr>
        <w:drawing>
          <wp:inline distT="0" distB="0" distL="0" distR="0">
            <wp:extent cx="3117286" cy="258088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685" cy="2586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76D2" w:rsidRDefault="00A776D2" w:rsidP="00A776D2">
      <w:pPr>
        <w:pStyle w:val="ListParagraph"/>
        <w:jc w:val="both"/>
        <w:rPr>
          <w:sz w:val="24"/>
          <w:szCs w:val="24"/>
          <w:lang w:val="en-US"/>
        </w:rPr>
      </w:pPr>
    </w:p>
    <w:p w:rsidR="00A776D2" w:rsidRDefault="00A776D2" w:rsidP="00A776D2">
      <w:pPr>
        <w:pStyle w:val="ListParagraph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pen audio settings and check the speaker/microphone:</w:t>
      </w:r>
    </w:p>
    <w:p w:rsidR="00A776D2" w:rsidRDefault="00A776D2" w:rsidP="00A776D2">
      <w:pPr>
        <w:pStyle w:val="ListParagraph"/>
        <w:jc w:val="both"/>
        <w:rPr>
          <w:sz w:val="24"/>
          <w:szCs w:val="24"/>
          <w:lang w:val="en-US"/>
        </w:rPr>
      </w:pPr>
    </w:p>
    <w:p w:rsidR="00A776D2" w:rsidRDefault="00A776D2" w:rsidP="00A776D2">
      <w:pPr>
        <w:pStyle w:val="ListParagraph"/>
        <w:ind w:left="0"/>
        <w:jc w:val="center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GB" w:eastAsia="en-GB"/>
        </w:rPr>
        <w:lastRenderedPageBreak/>
        <w:drawing>
          <wp:inline distT="0" distB="0" distL="0" distR="0">
            <wp:extent cx="5724525" cy="427418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27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4E0D" w:rsidRDefault="004D1AE0" w:rsidP="00A776D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 it still doesn’t work</w:t>
      </w:r>
      <w:r w:rsidR="00A776D2">
        <w:rPr>
          <w:sz w:val="24"/>
          <w:szCs w:val="24"/>
          <w:lang w:val="en-US"/>
        </w:rPr>
        <w:t xml:space="preserve">, try </w:t>
      </w:r>
      <w:r w:rsidR="00D633E4">
        <w:rPr>
          <w:sz w:val="24"/>
          <w:szCs w:val="24"/>
          <w:lang w:val="en-US"/>
        </w:rPr>
        <w:t xml:space="preserve">to leave and join the meeting again, or restart your computer. </w:t>
      </w:r>
      <w:bookmarkStart w:id="0" w:name="_GoBack"/>
      <w:bookmarkEnd w:id="0"/>
      <w:r w:rsidR="00D633E4">
        <w:rPr>
          <w:sz w:val="24"/>
          <w:szCs w:val="24"/>
          <w:lang w:val="en-US"/>
        </w:rPr>
        <w:t>Still, it is recommended to test your devices well in advance.</w:t>
      </w:r>
    </w:p>
    <w:p w:rsidR="003F4B1C" w:rsidRDefault="003F4B1C" w:rsidP="00A776D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inally, you can find all detailed instructions in Zoom website: </w:t>
      </w:r>
    </w:p>
    <w:p w:rsidR="003F4B1C" w:rsidRDefault="006B65FB" w:rsidP="00A776D2">
      <w:pPr>
        <w:jc w:val="both"/>
        <w:rPr>
          <w:sz w:val="24"/>
          <w:szCs w:val="24"/>
          <w:lang w:val="en-US"/>
        </w:rPr>
      </w:pPr>
      <w:hyperlink r:id="rId9" w:history="1">
        <w:r w:rsidR="003F4B1C" w:rsidRPr="00FA56E3">
          <w:rPr>
            <w:rStyle w:val="Hyperlink"/>
            <w:sz w:val="24"/>
            <w:szCs w:val="24"/>
            <w:lang w:val="en-US"/>
          </w:rPr>
          <w:t>https://support.zoom.us/hc/en-us/categories/200101697-Getting-Started</w:t>
        </w:r>
      </w:hyperlink>
    </w:p>
    <w:p w:rsidR="003F4B1C" w:rsidRPr="00A776D2" w:rsidRDefault="003F4B1C" w:rsidP="00A776D2">
      <w:pPr>
        <w:jc w:val="both"/>
        <w:rPr>
          <w:sz w:val="24"/>
          <w:szCs w:val="24"/>
          <w:lang w:val="en-US"/>
        </w:rPr>
      </w:pPr>
    </w:p>
    <w:sectPr w:rsidR="003F4B1C" w:rsidRPr="00A776D2" w:rsidSect="00A776D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D3353"/>
    <w:multiLevelType w:val="hybridMultilevel"/>
    <w:tmpl w:val="9BA0F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A203CC"/>
    <w:multiLevelType w:val="hybridMultilevel"/>
    <w:tmpl w:val="71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0BA6EE4"/>
    <w:multiLevelType w:val="hybridMultilevel"/>
    <w:tmpl w:val="50AC4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885DCD"/>
    <w:multiLevelType w:val="hybridMultilevel"/>
    <w:tmpl w:val="B5FC33D2"/>
    <w:lvl w:ilvl="0" w:tplc="9DFC50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proofState w:spelling="clean" w:grammar="clean"/>
  <w:defaultTabStop w:val="1304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M0NzIwMzY0NbE0NjBT0lEKTi0uzszPAykwrAUAKQlMYCwAAAA="/>
  </w:docVars>
  <w:rsids>
    <w:rsidRoot w:val="00101C2B"/>
    <w:rsid w:val="0001206A"/>
    <w:rsid w:val="00020BD6"/>
    <w:rsid w:val="00020BF1"/>
    <w:rsid w:val="00023EF7"/>
    <w:rsid w:val="00025D31"/>
    <w:rsid w:val="000262BC"/>
    <w:rsid w:val="000267C3"/>
    <w:rsid w:val="0002769F"/>
    <w:rsid w:val="0003106E"/>
    <w:rsid w:val="0003158B"/>
    <w:rsid w:val="00031BAE"/>
    <w:rsid w:val="000423AA"/>
    <w:rsid w:val="00042F12"/>
    <w:rsid w:val="00043966"/>
    <w:rsid w:val="00047ECC"/>
    <w:rsid w:val="000515F0"/>
    <w:rsid w:val="00061409"/>
    <w:rsid w:val="0006175C"/>
    <w:rsid w:val="0007356C"/>
    <w:rsid w:val="00074535"/>
    <w:rsid w:val="000763A9"/>
    <w:rsid w:val="00076BA8"/>
    <w:rsid w:val="000870FE"/>
    <w:rsid w:val="000923BB"/>
    <w:rsid w:val="00095780"/>
    <w:rsid w:val="000B2994"/>
    <w:rsid w:val="000B5472"/>
    <w:rsid w:val="000B5540"/>
    <w:rsid w:val="000B5680"/>
    <w:rsid w:val="000B6825"/>
    <w:rsid w:val="000C5C89"/>
    <w:rsid w:val="000D3D7A"/>
    <w:rsid w:val="000E3EE1"/>
    <w:rsid w:val="000E5F21"/>
    <w:rsid w:val="000F1551"/>
    <w:rsid w:val="000F75D8"/>
    <w:rsid w:val="00101C2B"/>
    <w:rsid w:val="00114D88"/>
    <w:rsid w:val="0011591B"/>
    <w:rsid w:val="00121996"/>
    <w:rsid w:val="00135B7F"/>
    <w:rsid w:val="00146FCE"/>
    <w:rsid w:val="00153488"/>
    <w:rsid w:val="001640E3"/>
    <w:rsid w:val="00167B21"/>
    <w:rsid w:val="00176714"/>
    <w:rsid w:val="00184B40"/>
    <w:rsid w:val="00187EC5"/>
    <w:rsid w:val="00191AD2"/>
    <w:rsid w:val="00193F34"/>
    <w:rsid w:val="00194889"/>
    <w:rsid w:val="001949AD"/>
    <w:rsid w:val="001A09FE"/>
    <w:rsid w:val="001A1126"/>
    <w:rsid w:val="001A174B"/>
    <w:rsid w:val="001A52D6"/>
    <w:rsid w:val="001B7B82"/>
    <w:rsid w:val="001C0307"/>
    <w:rsid w:val="001C0E6F"/>
    <w:rsid w:val="001C2DA5"/>
    <w:rsid w:val="001C33A1"/>
    <w:rsid w:val="001E10C4"/>
    <w:rsid w:val="001E3C96"/>
    <w:rsid w:val="001E42E4"/>
    <w:rsid w:val="001E7B15"/>
    <w:rsid w:val="001F140C"/>
    <w:rsid w:val="001F6E59"/>
    <w:rsid w:val="00220884"/>
    <w:rsid w:val="00234C47"/>
    <w:rsid w:val="00253FB2"/>
    <w:rsid w:val="002628C4"/>
    <w:rsid w:val="00263F90"/>
    <w:rsid w:val="002643C8"/>
    <w:rsid w:val="00290A56"/>
    <w:rsid w:val="002918BC"/>
    <w:rsid w:val="0029471F"/>
    <w:rsid w:val="00296C46"/>
    <w:rsid w:val="002A10AA"/>
    <w:rsid w:val="002A5156"/>
    <w:rsid w:val="002A5895"/>
    <w:rsid w:val="002B15B3"/>
    <w:rsid w:val="002B18C0"/>
    <w:rsid w:val="002C00FD"/>
    <w:rsid w:val="002C611D"/>
    <w:rsid w:val="002D1A8D"/>
    <w:rsid w:val="002E27A5"/>
    <w:rsid w:val="002E2E5E"/>
    <w:rsid w:val="002F6464"/>
    <w:rsid w:val="00316304"/>
    <w:rsid w:val="00325D6D"/>
    <w:rsid w:val="00331BB5"/>
    <w:rsid w:val="00336261"/>
    <w:rsid w:val="0034157C"/>
    <w:rsid w:val="00341D1F"/>
    <w:rsid w:val="0034384E"/>
    <w:rsid w:val="0034440B"/>
    <w:rsid w:val="003560D8"/>
    <w:rsid w:val="00356365"/>
    <w:rsid w:val="00357E54"/>
    <w:rsid w:val="00362AEB"/>
    <w:rsid w:val="00362D3D"/>
    <w:rsid w:val="00363119"/>
    <w:rsid w:val="0036786E"/>
    <w:rsid w:val="00367F1A"/>
    <w:rsid w:val="003720E0"/>
    <w:rsid w:val="00372232"/>
    <w:rsid w:val="00376DFD"/>
    <w:rsid w:val="00381855"/>
    <w:rsid w:val="00382334"/>
    <w:rsid w:val="003851A3"/>
    <w:rsid w:val="00387D14"/>
    <w:rsid w:val="00390BA6"/>
    <w:rsid w:val="003941D7"/>
    <w:rsid w:val="0039548B"/>
    <w:rsid w:val="003A62AC"/>
    <w:rsid w:val="003B4742"/>
    <w:rsid w:val="003B64A3"/>
    <w:rsid w:val="003B77B1"/>
    <w:rsid w:val="003C0E49"/>
    <w:rsid w:val="003D0A68"/>
    <w:rsid w:val="003D5A89"/>
    <w:rsid w:val="003F0A8C"/>
    <w:rsid w:val="003F4B1C"/>
    <w:rsid w:val="0040290B"/>
    <w:rsid w:val="004068A6"/>
    <w:rsid w:val="00422B84"/>
    <w:rsid w:val="004322E1"/>
    <w:rsid w:val="00432D95"/>
    <w:rsid w:val="0043414F"/>
    <w:rsid w:val="00442835"/>
    <w:rsid w:val="004436F3"/>
    <w:rsid w:val="00453A62"/>
    <w:rsid w:val="004612EE"/>
    <w:rsid w:val="004704F4"/>
    <w:rsid w:val="0047623D"/>
    <w:rsid w:val="004847E0"/>
    <w:rsid w:val="00484B30"/>
    <w:rsid w:val="0048541C"/>
    <w:rsid w:val="00487B36"/>
    <w:rsid w:val="00491623"/>
    <w:rsid w:val="00493604"/>
    <w:rsid w:val="004A4241"/>
    <w:rsid w:val="004B2633"/>
    <w:rsid w:val="004C0065"/>
    <w:rsid w:val="004C035F"/>
    <w:rsid w:val="004C4E0D"/>
    <w:rsid w:val="004C5F35"/>
    <w:rsid w:val="004C702F"/>
    <w:rsid w:val="004D1AE0"/>
    <w:rsid w:val="004D5895"/>
    <w:rsid w:val="004E0E33"/>
    <w:rsid w:val="004E5FD5"/>
    <w:rsid w:val="004F0965"/>
    <w:rsid w:val="0050609A"/>
    <w:rsid w:val="00525BC4"/>
    <w:rsid w:val="00535AA6"/>
    <w:rsid w:val="0054119D"/>
    <w:rsid w:val="00543298"/>
    <w:rsid w:val="00543FAB"/>
    <w:rsid w:val="00545DCC"/>
    <w:rsid w:val="00552BDE"/>
    <w:rsid w:val="00561EED"/>
    <w:rsid w:val="00564AF9"/>
    <w:rsid w:val="00571B85"/>
    <w:rsid w:val="0058514A"/>
    <w:rsid w:val="005855A0"/>
    <w:rsid w:val="005868F7"/>
    <w:rsid w:val="00597E42"/>
    <w:rsid w:val="005A0994"/>
    <w:rsid w:val="005A5704"/>
    <w:rsid w:val="005A68DE"/>
    <w:rsid w:val="005A7507"/>
    <w:rsid w:val="005B1A1D"/>
    <w:rsid w:val="005B2FAC"/>
    <w:rsid w:val="005D10D5"/>
    <w:rsid w:val="005D42C6"/>
    <w:rsid w:val="005E4809"/>
    <w:rsid w:val="005F0B39"/>
    <w:rsid w:val="005F6BE0"/>
    <w:rsid w:val="00602174"/>
    <w:rsid w:val="00602EE0"/>
    <w:rsid w:val="0060312B"/>
    <w:rsid w:val="0060494F"/>
    <w:rsid w:val="00615386"/>
    <w:rsid w:val="00620223"/>
    <w:rsid w:val="00624443"/>
    <w:rsid w:val="006324A2"/>
    <w:rsid w:val="00633B2C"/>
    <w:rsid w:val="00641590"/>
    <w:rsid w:val="0064329A"/>
    <w:rsid w:val="00671BBD"/>
    <w:rsid w:val="006775CF"/>
    <w:rsid w:val="006855D4"/>
    <w:rsid w:val="0069473D"/>
    <w:rsid w:val="006A0B11"/>
    <w:rsid w:val="006A40E9"/>
    <w:rsid w:val="006B65FB"/>
    <w:rsid w:val="006C7384"/>
    <w:rsid w:val="006D4B9C"/>
    <w:rsid w:val="006D55CC"/>
    <w:rsid w:val="006D7D83"/>
    <w:rsid w:val="006F25C5"/>
    <w:rsid w:val="006F562D"/>
    <w:rsid w:val="00711584"/>
    <w:rsid w:val="0071294B"/>
    <w:rsid w:val="007160D1"/>
    <w:rsid w:val="0072368D"/>
    <w:rsid w:val="007271B9"/>
    <w:rsid w:val="007310A9"/>
    <w:rsid w:val="00736A18"/>
    <w:rsid w:val="0074022E"/>
    <w:rsid w:val="00744E3A"/>
    <w:rsid w:val="00747F79"/>
    <w:rsid w:val="007508BB"/>
    <w:rsid w:val="00752913"/>
    <w:rsid w:val="00753021"/>
    <w:rsid w:val="007576FD"/>
    <w:rsid w:val="00761CE8"/>
    <w:rsid w:val="00766AAB"/>
    <w:rsid w:val="00774119"/>
    <w:rsid w:val="0077794E"/>
    <w:rsid w:val="0079610A"/>
    <w:rsid w:val="00797D3F"/>
    <w:rsid w:val="007A02EB"/>
    <w:rsid w:val="007B0F37"/>
    <w:rsid w:val="007B3F93"/>
    <w:rsid w:val="007B706D"/>
    <w:rsid w:val="007C5736"/>
    <w:rsid w:val="007E5556"/>
    <w:rsid w:val="007F0CBD"/>
    <w:rsid w:val="00804F91"/>
    <w:rsid w:val="00806A84"/>
    <w:rsid w:val="00817F08"/>
    <w:rsid w:val="0082516A"/>
    <w:rsid w:val="00832711"/>
    <w:rsid w:val="00844966"/>
    <w:rsid w:val="008449BE"/>
    <w:rsid w:val="00847F93"/>
    <w:rsid w:val="00856DB5"/>
    <w:rsid w:val="0087454B"/>
    <w:rsid w:val="00880AD6"/>
    <w:rsid w:val="0089620B"/>
    <w:rsid w:val="008B111A"/>
    <w:rsid w:val="008B4FBE"/>
    <w:rsid w:val="008B6C50"/>
    <w:rsid w:val="008C2A41"/>
    <w:rsid w:val="008C3BFC"/>
    <w:rsid w:val="008C5275"/>
    <w:rsid w:val="008D0B54"/>
    <w:rsid w:val="008D5EFA"/>
    <w:rsid w:val="008E22E4"/>
    <w:rsid w:val="008E4B23"/>
    <w:rsid w:val="008F1A18"/>
    <w:rsid w:val="008F1CF5"/>
    <w:rsid w:val="008F2A33"/>
    <w:rsid w:val="0090749B"/>
    <w:rsid w:val="009223BC"/>
    <w:rsid w:val="009228E6"/>
    <w:rsid w:val="00927ED3"/>
    <w:rsid w:val="0093235E"/>
    <w:rsid w:val="00934061"/>
    <w:rsid w:val="00936151"/>
    <w:rsid w:val="009366D1"/>
    <w:rsid w:val="00940714"/>
    <w:rsid w:val="00940817"/>
    <w:rsid w:val="00963F25"/>
    <w:rsid w:val="00965B52"/>
    <w:rsid w:val="0096613E"/>
    <w:rsid w:val="00966386"/>
    <w:rsid w:val="00996E8D"/>
    <w:rsid w:val="009A09D0"/>
    <w:rsid w:val="009C05D8"/>
    <w:rsid w:val="009C6AA6"/>
    <w:rsid w:val="009E7FA2"/>
    <w:rsid w:val="009F15BF"/>
    <w:rsid w:val="00A01132"/>
    <w:rsid w:val="00A11AC3"/>
    <w:rsid w:val="00A25E5D"/>
    <w:rsid w:val="00A26DB0"/>
    <w:rsid w:val="00A300A6"/>
    <w:rsid w:val="00A503BA"/>
    <w:rsid w:val="00A503F1"/>
    <w:rsid w:val="00A76503"/>
    <w:rsid w:val="00A771FF"/>
    <w:rsid w:val="00A776D2"/>
    <w:rsid w:val="00A84403"/>
    <w:rsid w:val="00A865D8"/>
    <w:rsid w:val="00A93549"/>
    <w:rsid w:val="00A95FAF"/>
    <w:rsid w:val="00AA595A"/>
    <w:rsid w:val="00AA727D"/>
    <w:rsid w:val="00AB03AD"/>
    <w:rsid w:val="00AB0422"/>
    <w:rsid w:val="00AB1539"/>
    <w:rsid w:val="00AB3186"/>
    <w:rsid w:val="00AB3908"/>
    <w:rsid w:val="00AB731C"/>
    <w:rsid w:val="00AD1649"/>
    <w:rsid w:val="00AE3CB3"/>
    <w:rsid w:val="00AE482F"/>
    <w:rsid w:val="00B00942"/>
    <w:rsid w:val="00B06038"/>
    <w:rsid w:val="00B06FA2"/>
    <w:rsid w:val="00B10B20"/>
    <w:rsid w:val="00B12478"/>
    <w:rsid w:val="00B14771"/>
    <w:rsid w:val="00B14B1B"/>
    <w:rsid w:val="00B16B23"/>
    <w:rsid w:val="00B2329C"/>
    <w:rsid w:val="00B33A14"/>
    <w:rsid w:val="00B40478"/>
    <w:rsid w:val="00B41310"/>
    <w:rsid w:val="00B45C7C"/>
    <w:rsid w:val="00B45F2E"/>
    <w:rsid w:val="00B519EC"/>
    <w:rsid w:val="00B54C27"/>
    <w:rsid w:val="00B57203"/>
    <w:rsid w:val="00B749D9"/>
    <w:rsid w:val="00B765A8"/>
    <w:rsid w:val="00B81626"/>
    <w:rsid w:val="00B90A9B"/>
    <w:rsid w:val="00BA00CA"/>
    <w:rsid w:val="00BA15D6"/>
    <w:rsid w:val="00BB0ED8"/>
    <w:rsid w:val="00BB6344"/>
    <w:rsid w:val="00BB707A"/>
    <w:rsid w:val="00BC03E9"/>
    <w:rsid w:val="00BC406D"/>
    <w:rsid w:val="00BD275F"/>
    <w:rsid w:val="00BD4165"/>
    <w:rsid w:val="00BF3734"/>
    <w:rsid w:val="00BF7326"/>
    <w:rsid w:val="00C03B53"/>
    <w:rsid w:val="00C10FA9"/>
    <w:rsid w:val="00C177AC"/>
    <w:rsid w:val="00C20345"/>
    <w:rsid w:val="00C2141B"/>
    <w:rsid w:val="00C22DFF"/>
    <w:rsid w:val="00C25585"/>
    <w:rsid w:val="00C26999"/>
    <w:rsid w:val="00C32F84"/>
    <w:rsid w:val="00C354CF"/>
    <w:rsid w:val="00C45B68"/>
    <w:rsid w:val="00C661F3"/>
    <w:rsid w:val="00C729C6"/>
    <w:rsid w:val="00C7329F"/>
    <w:rsid w:val="00C77DDC"/>
    <w:rsid w:val="00C80E43"/>
    <w:rsid w:val="00C87D25"/>
    <w:rsid w:val="00C912B5"/>
    <w:rsid w:val="00C9162B"/>
    <w:rsid w:val="00C9754A"/>
    <w:rsid w:val="00CB4E0F"/>
    <w:rsid w:val="00CB77C6"/>
    <w:rsid w:val="00CC0F31"/>
    <w:rsid w:val="00CC20B2"/>
    <w:rsid w:val="00CC4310"/>
    <w:rsid w:val="00CD17FE"/>
    <w:rsid w:val="00CE25E7"/>
    <w:rsid w:val="00CE44D9"/>
    <w:rsid w:val="00CF01AD"/>
    <w:rsid w:val="00CF5819"/>
    <w:rsid w:val="00CF5D64"/>
    <w:rsid w:val="00D0182D"/>
    <w:rsid w:val="00D02E44"/>
    <w:rsid w:val="00D11F1C"/>
    <w:rsid w:val="00D22728"/>
    <w:rsid w:val="00D22C01"/>
    <w:rsid w:val="00D42474"/>
    <w:rsid w:val="00D45611"/>
    <w:rsid w:val="00D57D7F"/>
    <w:rsid w:val="00D633E4"/>
    <w:rsid w:val="00D64360"/>
    <w:rsid w:val="00D64845"/>
    <w:rsid w:val="00D76409"/>
    <w:rsid w:val="00D820A2"/>
    <w:rsid w:val="00D86370"/>
    <w:rsid w:val="00D92E4A"/>
    <w:rsid w:val="00D93F49"/>
    <w:rsid w:val="00D94B11"/>
    <w:rsid w:val="00D9612D"/>
    <w:rsid w:val="00D9719C"/>
    <w:rsid w:val="00DA3D4C"/>
    <w:rsid w:val="00DB3648"/>
    <w:rsid w:val="00DB5E2D"/>
    <w:rsid w:val="00DB6CB6"/>
    <w:rsid w:val="00DC06E9"/>
    <w:rsid w:val="00DC338A"/>
    <w:rsid w:val="00DD13C2"/>
    <w:rsid w:val="00DE41A5"/>
    <w:rsid w:val="00DE54C7"/>
    <w:rsid w:val="00DE6ECF"/>
    <w:rsid w:val="00DF450C"/>
    <w:rsid w:val="00E05E75"/>
    <w:rsid w:val="00E07841"/>
    <w:rsid w:val="00E121E4"/>
    <w:rsid w:val="00E155DD"/>
    <w:rsid w:val="00E155E1"/>
    <w:rsid w:val="00E203C9"/>
    <w:rsid w:val="00E25724"/>
    <w:rsid w:val="00E371B0"/>
    <w:rsid w:val="00E4678E"/>
    <w:rsid w:val="00E4698E"/>
    <w:rsid w:val="00E54A42"/>
    <w:rsid w:val="00E54F9A"/>
    <w:rsid w:val="00E62FF3"/>
    <w:rsid w:val="00E6312C"/>
    <w:rsid w:val="00E660E9"/>
    <w:rsid w:val="00E6779E"/>
    <w:rsid w:val="00E76A4A"/>
    <w:rsid w:val="00E80A8E"/>
    <w:rsid w:val="00E8558C"/>
    <w:rsid w:val="00E91C3E"/>
    <w:rsid w:val="00E92A5D"/>
    <w:rsid w:val="00E93D75"/>
    <w:rsid w:val="00E976A7"/>
    <w:rsid w:val="00EA040B"/>
    <w:rsid w:val="00EA0F85"/>
    <w:rsid w:val="00EA4989"/>
    <w:rsid w:val="00EB448C"/>
    <w:rsid w:val="00EB7DFA"/>
    <w:rsid w:val="00EC343C"/>
    <w:rsid w:val="00ED0F26"/>
    <w:rsid w:val="00ED37CE"/>
    <w:rsid w:val="00ED4D3E"/>
    <w:rsid w:val="00EF1296"/>
    <w:rsid w:val="00EF4AB4"/>
    <w:rsid w:val="00EF6C08"/>
    <w:rsid w:val="00EF752F"/>
    <w:rsid w:val="00F104A4"/>
    <w:rsid w:val="00F17826"/>
    <w:rsid w:val="00F20F48"/>
    <w:rsid w:val="00F32A2B"/>
    <w:rsid w:val="00F3417F"/>
    <w:rsid w:val="00F40C19"/>
    <w:rsid w:val="00F61109"/>
    <w:rsid w:val="00F61A32"/>
    <w:rsid w:val="00F62485"/>
    <w:rsid w:val="00F62537"/>
    <w:rsid w:val="00F635F8"/>
    <w:rsid w:val="00F67238"/>
    <w:rsid w:val="00F807E2"/>
    <w:rsid w:val="00F8212F"/>
    <w:rsid w:val="00F8303D"/>
    <w:rsid w:val="00F91A85"/>
    <w:rsid w:val="00FA26F1"/>
    <w:rsid w:val="00FA49CA"/>
    <w:rsid w:val="00FA4A26"/>
    <w:rsid w:val="00FA4C12"/>
    <w:rsid w:val="00FC1636"/>
    <w:rsid w:val="00FC5EAA"/>
    <w:rsid w:val="00FC688E"/>
    <w:rsid w:val="00FE64EF"/>
    <w:rsid w:val="00FF0757"/>
    <w:rsid w:val="00FF129B"/>
    <w:rsid w:val="00FF3029"/>
    <w:rsid w:val="00FF6C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5FB"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A300A6"/>
    <w:pPr>
      <w:spacing w:before="120" w:after="120" w:line="360" w:lineRule="auto"/>
      <w:outlineLvl w:val="0"/>
    </w:pPr>
    <w:rPr>
      <w:rFonts w:ascii="Times New Roman" w:hAnsi="Times New Roman"/>
      <w:b/>
      <w:sz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00A6"/>
    <w:pPr>
      <w:keepNext/>
      <w:keepLines/>
      <w:spacing w:after="0" w:line="360" w:lineRule="auto"/>
      <w:outlineLvl w:val="1"/>
    </w:pPr>
    <w:rPr>
      <w:rFonts w:ascii="Times New Roman" w:eastAsiaTheme="majorEastAsia" w:hAnsi="Times New Roman" w:cstheme="majorBidi"/>
      <w:b/>
      <w:i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A300A6"/>
    <w:pPr>
      <w:spacing w:after="0" w:line="360" w:lineRule="auto"/>
      <w:jc w:val="both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300A6"/>
    <w:rPr>
      <w:rFonts w:ascii="Times New Roman" w:hAnsi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300A6"/>
    <w:rPr>
      <w:rFonts w:ascii="Times New Roman" w:hAnsi="Times New Roman"/>
      <w:b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00A6"/>
    <w:rPr>
      <w:rFonts w:ascii="Times New Roman" w:eastAsiaTheme="majorEastAsia" w:hAnsi="Times New Roman" w:cstheme="majorBidi"/>
      <w:b/>
      <w:i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101C2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01C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1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AE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70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0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upport.zoom.us/hc/en-us/categories/200101697-Getting-Start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to University</Company>
  <LinksUpToDate>false</LinksUpToDate>
  <CharactersWithSpaces>15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Ly</dc:creator>
  <cp:keywords/>
  <dc:description/>
  <cp:lastModifiedBy>Arpine Maghakyan</cp:lastModifiedBy>
  <cp:revision>7</cp:revision>
  <dcterms:created xsi:type="dcterms:W3CDTF">2020-09-01T09:44:00Z</dcterms:created>
  <dcterms:modified xsi:type="dcterms:W3CDTF">2020-10-12T10:29:00Z</dcterms:modified>
</cp:coreProperties>
</file>